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C50177" w:rsidRDefault="00813D1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The article </w:t>
      </w:r>
      <w:r w:rsidR="00A55875" w:rsidRPr="004A4F37">
        <w:rPr>
          <w:rFonts w:cstheme="minorHAnsi"/>
          <w:sz w:val="28"/>
          <w:szCs w:val="28"/>
          <w:lang w:val="en-US"/>
        </w:rPr>
        <w:t>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r>
        <w:rPr>
          <w:rStyle w:val="citation-doi"/>
        </w:rPr>
        <w:t>10.1038/nature08928.</w:t>
      </w:r>
      <w:bookmarkStart w:id="0" w:name="_GoBack"/>
      <w:bookmarkEnd w:id="0"/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P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8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0666" w:rsidRDefault="00B40666" w:rsidP="00AD45F0">
      <w:pPr>
        <w:spacing w:before="0" w:after="0" w:line="240" w:lineRule="auto"/>
      </w:pPr>
      <w:r>
        <w:separator/>
      </w:r>
    </w:p>
  </w:endnote>
  <w:endnote w:type="continuationSeparator" w:id="0">
    <w:p w:rsidR="00B40666" w:rsidRDefault="00B40666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0666" w:rsidRDefault="00B40666" w:rsidP="00AD45F0">
      <w:pPr>
        <w:spacing w:before="0" w:after="0" w:line="240" w:lineRule="auto"/>
      </w:pPr>
      <w:r>
        <w:separator/>
      </w:r>
    </w:p>
  </w:footnote>
  <w:footnote w:type="continuationSeparator" w:id="0">
    <w:p w:rsidR="00B40666" w:rsidRDefault="00B40666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3E2A8B"/>
    <w:multiLevelType w:val="multilevel"/>
    <w:tmpl w:val="BFB88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2FE3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4448"/>
    <w:rsid w:val="00695A81"/>
    <w:rsid w:val="006A28D2"/>
    <w:rsid w:val="006A469F"/>
    <w:rsid w:val="006A48E5"/>
    <w:rsid w:val="006A4F1F"/>
    <w:rsid w:val="006A57D0"/>
    <w:rsid w:val="006A7B10"/>
    <w:rsid w:val="006C340C"/>
    <w:rsid w:val="006C38B4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13D13"/>
    <w:rsid w:val="00824DF6"/>
    <w:rsid w:val="00825484"/>
    <w:rsid w:val="00826D71"/>
    <w:rsid w:val="00826E9F"/>
    <w:rsid w:val="008277B2"/>
    <w:rsid w:val="0083210B"/>
    <w:rsid w:val="00835DF5"/>
    <w:rsid w:val="008374AD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048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0666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5E57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  <w:style w:type="character" w:customStyle="1" w:styleId="period">
    <w:name w:val="period"/>
    <w:basedOn w:val="Fuentedeprrafopredeter"/>
    <w:rsid w:val="004F2FE3"/>
  </w:style>
  <w:style w:type="character" w:customStyle="1" w:styleId="cit">
    <w:name w:val="cit"/>
    <w:basedOn w:val="Fuentedeprrafopredeter"/>
    <w:rsid w:val="004F2FE3"/>
  </w:style>
  <w:style w:type="character" w:customStyle="1" w:styleId="secondary-date">
    <w:name w:val="secondary-date"/>
    <w:basedOn w:val="Fuentedeprrafopredeter"/>
    <w:rsid w:val="004F2FE3"/>
  </w:style>
  <w:style w:type="character" w:customStyle="1" w:styleId="c-bibliographic-informationvalue">
    <w:name w:val="c-bibliographic-information__value"/>
    <w:basedOn w:val="Fuentedeprrafopredeter"/>
    <w:rsid w:val="0069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D116B-6A75-4112-A5C8-6BAEB2C17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2-10-14T10:49:00Z</dcterms:created>
  <dcterms:modified xsi:type="dcterms:W3CDTF">2022-10-14T10:49:00Z</dcterms:modified>
</cp:coreProperties>
</file>